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4FA6" w:rsidRDefault="0072506F">
      <w:r w:rsidRPr="0072506F">
        <w:rPr>
          <w:noProof/>
        </w:rPr>
        <w:drawing>
          <wp:inline distT="0" distB="0" distL="0" distR="0">
            <wp:extent cx="6762750" cy="87708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7443" cy="8776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506F" w:rsidRDefault="0072506F">
      <w:r w:rsidRPr="0072506F">
        <w:rPr>
          <w:noProof/>
        </w:rPr>
        <w:lastRenderedPageBreak/>
        <w:drawing>
          <wp:inline distT="0" distB="0" distL="0" distR="0">
            <wp:extent cx="6781800" cy="80213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4355" cy="8036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506F" w:rsidRDefault="007E5069">
      <w:r w:rsidRPr="007E5069">
        <w:rPr>
          <w:noProof/>
        </w:rPr>
        <w:lastRenderedPageBreak/>
        <w:drawing>
          <wp:inline distT="0" distB="0" distL="0" distR="0">
            <wp:extent cx="6667500" cy="874782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8839" cy="8749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5069" w:rsidRDefault="007E5069">
      <w:r w:rsidRPr="007E5069">
        <w:rPr>
          <w:noProof/>
        </w:rPr>
        <w:lastRenderedPageBreak/>
        <w:drawing>
          <wp:inline distT="0" distB="0" distL="0" distR="0">
            <wp:extent cx="6725243" cy="79152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28915" cy="7919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5069" w:rsidRDefault="007E5069"/>
    <w:p w:rsidR="007E5069" w:rsidRDefault="007E5069" w:rsidP="007E5069">
      <w:pPr>
        <w:autoSpaceDE w:val="0"/>
        <w:autoSpaceDN w:val="0"/>
        <w:adjustRightInd w:val="0"/>
        <w:spacing w:after="0" w:line="240" w:lineRule="auto"/>
        <w:rPr>
          <w:rFonts w:ascii="Futura-Medium" w:hAnsi="Futura-Medium" w:cs="Futura-Medium"/>
          <w:u w:val="single"/>
        </w:rPr>
      </w:pPr>
      <w:r w:rsidRPr="007E5069">
        <w:rPr>
          <w:rFonts w:ascii="Futura-Medium" w:hAnsi="Futura-Medium" w:cs="Futura-Medium"/>
          <w:u w:val="single"/>
        </w:rPr>
        <w:lastRenderedPageBreak/>
        <w:t xml:space="preserve">HAN D S -ON L E CTUR E WORKS H E </w:t>
      </w:r>
      <w:proofErr w:type="spellStart"/>
      <w:r w:rsidRPr="007E5069">
        <w:rPr>
          <w:rFonts w:ascii="Futura-Medium" w:hAnsi="Futura-Medium" w:cs="Futura-Medium"/>
          <w:u w:val="single"/>
        </w:rPr>
        <w:t>E</w:t>
      </w:r>
      <w:proofErr w:type="spellEnd"/>
      <w:r w:rsidRPr="007E5069">
        <w:rPr>
          <w:rFonts w:ascii="Futura-Medium" w:hAnsi="Futura-Medium" w:cs="Futura-Medium"/>
          <w:u w:val="single"/>
        </w:rPr>
        <w:t xml:space="preserve"> T 2 .1</w:t>
      </w:r>
    </w:p>
    <w:p w:rsidR="007E5069" w:rsidRDefault="007E5069" w:rsidP="007E5069">
      <w:pPr>
        <w:autoSpaceDE w:val="0"/>
        <w:autoSpaceDN w:val="0"/>
        <w:adjustRightInd w:val="0"/>
        <w:spacing w:after="0" w:line="240" w:lineRule="auto"/>
        <w:rPr>
          <w:rFonts w:ascii="Futura-Medium" w:hAnsi="Futura-Medium" w:cs="Futura-Medium"/>
          <w:u w:val="single"/>
        </w:rPr>
      </w:pPr>
    </w:p>
    <w:p w:rsidR="007E5069" w:rsidRPr="007E5069" w:rsidRDefault="007E5069" w:rsidP="007E5069">
      <w:pPr>
        <w:autoSpaceDE w:val="0"/>
        <w:autoSpaceDN w:val="0"/>
        <w:adjustRightInd w:val="0"/>
        <w:spacing w:after="0" w:line="240" w:lineRule="auto"/>
        <w:rPr>
          <w:rFonts w:ascii="Futura-Medium" w:hAnsi="Futura-Medium" w:cs="Futura-Medium"/>
        </w:rPr>
      </w:pPr>
    </w:p>
    <w:p w:rsidR="007E5069" w:rsidRDefault="007E5069" w:rsidP="007E5069">
      <w:pPr>
        <w:pStyle w:val="ListParagraph"/>
        <w:numPr>
          <w:ilvl w:val="0"/>
          <w:numId w:val="1"/>
        </w:numPr>
        <w:rPr>
          <w:rFonts w:ascii="IowanOldStyle-Roman" w:hAnsi="IowanOldStyle-Roman" w:cs="IowanOldStyle-Roman"/>
          <w:sz w:val="24"/>
          <w:szCs w:val="24"/>
        </w:rPr>
      </w:pPr>
      <w:r w:rsidRPr="007E5069">
        <w:rPr>
          <w:rFonts w:ascii="IowanOldStyle-Roman" w:hAnsi="IowanOldStyle-Roman" w:cs="IowanOldStyle-Roman"/>
          <w:sz w:val="24"/>
          <w:szCs w:val="24"/>
        </w:rPr>
        <w:t>List and describe the observation that was made from recent activity above:</w:t>
      </w:r>
    </w:p>
    <w:tbl>
      <w:tblPr>
        <w:tblStyle w:val="TableGrid"/>
        <w:tblW w:w="0" w:type="auto"/>
        <w:tblInd w:w="-275" w:type="dxa"/>
        <w:tblLook w:val="04A0" w:firstRow="1" w:lastRow="0" w:firstColumn="1" w:lastColumn="0" w:noHBand="0" w:noVBand="1"/>
      </w:tblPr>
      <w:tblGrid>
        <w:gridCol w:w="9625"/>
      </w:tblGrid>
      <w:tr w:rsidR="007E5069" w:rsidTr="00427BD9">
        <w:trPr>
          <w:trHeight w:val="3473"/>
        </w:trPr>
        <w:tc>
          <w:tcPr>
            <w:tcW w:w="9625" w:type="dxa"/>
          </w:tcPr>
          <w:p w:rsidR="007E5069" w:rsidRPr="007E5069" w:rsidRDefault="007E5069" w:rsidP="007E5069">
            <w:pPr>
              <w:rPr>
                <w:rFonts w:ascii="IowanOldStyle-Roman" w:hAnsi="IowanOldStyle-Roman" w:cs="IowanOldStyle-Roman"/>
                <w:sz w:val="24"/>
                <w:szCs w:val="24"/>
              </w:rPr>
            </w:pPr>
          </w:p>
        </w:tc>
      </w:tr>
    </w:tbl>
    <w:p w:rsidR="007E5069" w:rsidRPr="007E5069" w:rsidRDefault="007E5069" w:rsidP="007E5069">
      <w:pPr>
        <w:pStyle w:val="ListParagraph"/>
        <w:rPr>
          <w:rFonts w:ascii="IowanOldStyle-Roman" w:hAnsi="IowanOldStyle-Roman" w:cs="IowanOldStyle-Roman"/>
          <w:sz w:val="24"/>
          <w:szCs w:val="24"/>
        </w:rPr>
      </w:pPr>
    </w:p>
    <w:p w:rsidR="007E5069" w:rsidRDefault="007E5069" w:rsidP="007E506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IowanOldStyle-Roman" w:hAnsi="IowanOldStyle-Roman" w:cs="IowanOldStyle-Roman"/>
          <w:sz w:val="24"/>
          <w:szCs w:val="24"/>
        </w:rPr>
      </w:pPr>
      <w:r w:rsidRPr="007E5069">
        <w:rPr>
          <w:rFonts w:ascii="IowanOldStyle-Roman" w:hAnsi="IowanOldStyle-Roman" w:cs="IowanOldStyle-Roman"/>
          <w:sz w:val="24"/>
          <w:szCs w:val="24"/>
        </w:rPr>
        <w:t>Connect the positive end of the 1.5V battery component to the cathode pin of the LED component. What has been</w:t>
      </w:r>
      <w:r>
        <w:rPr>
          <w:rFonts w:ascii="IowanOldStyle-Roman" w:hAnsi="IowanOldStyle-Roman" w:cs="IowanOldStyle-Roman"/>
          <w:sz w:val="24"/>
          <w:szCs w:val="24"/>
        </w:rPr>
        <w:t xml:space="preserve"> </w:t>
      </w:r>
      <w:r w:rsidRPr="007E5069">
        <w:rPr>
          <w:rFonts w:ascii="IowanOldStyle-Roman" w:hAnsi="IowanOldStyle-Roman" w:cs="IowanOldStyle-Roman"/>
          <w:sz w:val="24"/>
          <w:szCs w:val="24"/>
        </w:rPr>
        <w:t>changed after doing this?</w:t>
      </w:r>
    </w:p>
    <w:tbl>
      <w:tblPr>
        <w:tblStyle w:val="TableGrid"/>
        <w:tblW w:w="0" w:type="auto"/>
        <w:tblInd w:w="-275" w:type="dxa"/>
        <w:tblLook w:val="04A0" w:firstRow="1" w:lastRow="0" w:firstColumn="1" w:lastColumn="0" w:noHBand="0" w:noVBand="1"/>
      </w:tblPr>
      <w:tblGrid>
        <w:gridCol w:w="9625"/>
      </w:tblGrid>
      <w:tr w:rsidR="007E5069" w:rsidTr="007E5069">
        <w:trPr>
          <w:trHeight w:val="3392"/>
        </w:trPr>
        <w:tc>
          <w:tcPr>
            <w:tcW w:w="9625" w:type="dxa"/>
          </w:tcPr>
          <w:p w:rsidR="007E5069" w:rsidRPr="007E5069" w:rsidRDefault="007E5069" w:rsidP="007E5069">
            <w:pPr>
              <w:autoSpaceDE w:val="0"/>
              <w:autoSpaceDN w:val="0"/>
              <w:adjustRightInd w:val="0"/>
              <w:rPr>
                <w:rFonts w:ascii="IowanOldStyle-Roman" w:hAnsi="IowanOldStyle-Roman" w:cs="IowanOldStyle-Roman"/>
                <w:sz w:val="24"/>
                <w:szCs w:val="24"/>
              </w:rPr>
            </w:pPr>
          </w:p>
        </w:tc>
      </w:tr>
    </w:tbl>
    <w:p w:rsidR="007E5069" w:rsidRDefault="007E5069" w:rsidP="007E5069">
      <w:pPr>
        <w:pStyle w:val="ListParagraph"/>
        <w:autoSpaceDE w:val="0"/>
        <w:autoSpaceDN w:val="0"/>
        <w:adjustRightInd w:val="0"/>
        <w:spacing w:after="0" w:line="240" w:lineRule="auto"/>
        <w:rPr>
          <w:rFonts w:ascii="IowanOldStyle-Roman" w:hAnsi="IowanOldStyle-Roman" w:cs="IowanOldStyle-Roman"/>
          <w:sz w:val="24"/>
          <w:szCs w:val="24"/>
        </w:rPr>
      </w:pPr>
    </w:p>
    <w:p w:rsidR="007E5069" w:rsidRDefault="00427BD9" w:rsidP="00427BD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IowanOldStyle-Roman" w:hAnsi="IowanOldStyle-Roman" w:cs="IowanOldStyle-Roman"/>
          <w:sz w:val="24"/>
          <w:szCs w:val="24"/>
        </w:rPr>
      </w:pPr>
      <w:r w:rsidRPr="00427BD9">
        <w:rPr>
          <w:rFonts w:ascii="IowanOldStyle-Roman" w:hAnsi="IowanOldStyle-Roman" w:cs="IowanOldStyle-Roman"/>
          <w:sz w:val="24"/>
          <w:szCs w:val="24"/>
        </w:rPr>
        <w:t>Change the 1.5V AA battery to the 9V battery component. Connect to the LED, and describe the observation that was</w:t>
      </w:r>
      <w:r>
        <w:rPr>
          <w:rFonts w:ascii="IowanOldStyle-Roman" w:hAnsi="IowanOldStyle-Roman" w:cs="IowanOldStyle-Roman"/>
          <w:sz w:val="24"/>
          <w:szCs w:val="24"/>
        </w:rPr>
        <w:t xml:space="preserve"> </w:t>
      </w:r>
      <w:r w:rsidRPr="00427BD9">
        <w:rPr>
          <w:rFonts w:ascii="IowanOldStyle-Roman" w:hAnsi="IowanOldStyle-Roman" w:cs="IowanOldStyle-Roman"/>
          <w:sz w:val="24"/>
          <w:szCs w:val="24"/>
        </w:rPr>
        <w:t>ma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27BD9" w:rsidTr="00427BD9">
        <w:trPr>
          <w:trHeight w:val="2798"/>
        </w:trPr>
        <w:tc>
          <w:tcPr>
            <w:tcW w:w="9350" w:type="dxa"/>
          </w:tcPr>
          <w:p w:rsidR="00427BD9" w:rsidRDefault="00427BD9" w:rsidP="00427BD9">
            <w:pPr>
              <w:autoSpaceDE w:val="0"/>
              <w:autoSpaceDN w:val="0"/>
              <w:adjustRightInd w:val="0"/>
              <w:rPr>
                <w:rFonts w:ascii="IowanOldStyle-Roman" w:hAnsi="IowanOldStyle-Roman" w:cs="IowanOldStyle-Roman"/>
                <w:sz w:val="24"/>
                <w:szCs w:val="24"/>
              </w:rPr>
            </w:pPr>
          </w:p>
        </w:tc>
      </w:tr>
    </w:tbl>
    <w:p w:rsidR="00427BD9" w:rsidRDefault="00427BD9" w:rsidP="00427BD9">
      <w:pPr>
        <w:autoSpaceDE w:val="0"/>
        <w:autoSpaceDN w:val="0"/>
        <w:adjustRightInd w:val="0"/>
        <w:spacing w:after="0" w:line="240" w:lineRule="auto"/>
        <w:rPr>
          <w:rFonts w:ascii="IowanOldStyle-Roman" w:hAnsi="IowanOldStyle-Roman" w:cs="IowanOldStyle-Roman"/>
          <w:sz w:val="24"/>
          <w:szCs w:val="24"/>
        </w:rPr>
      </w:pPr>
      <w:r w:rsidRPr="00427BD9">
        <w:rPr>
          <w:rFonts w:ascii="IowanOldStyle-Roman" w:hAnsi="IowanOldStyle-Roman" w:cs="IowanOldStyle-Roman"/>
          <w:noProof/>
          <w:sz w:val="24"/>
          <w:szCs w:val="24"/>
        </w:rPr>
        <w:lastRenderedPageBreak/>
        <w:drawing>
          <wp:inline distT="0" distB="0" distL="0" distR="0">
            <wp:extent cx="6629400" cy="7725541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607" cy="7729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27BD9" w:rsidRDefault="00427BD9" w:rsidP="00427BD9">
      <w:pPr>
        <w:autoSpaceDE w:val="0"/>
        <w:autoSpaceDN w:val="0"/>
        <w:adjustRightInd w:val="0"/>
        <w:spacing w:after="0" w:line="240" w:lineRule="auto"/>
        <w:rPr>
          <w:rFonts w:ascii="IowanOldStyle-Roman" w:hAnsi="IowanOldStyle-Roman" w:cs="IowanOldStyle-Roman"/>
          <w:sz w:val="24"/>
          <w:szCs w:val="24"/>
        </w:rPr>
      </w:pPr>
    </w:p>
    <w:p w:rsidR="00427BD9" w:rsidRDefault="00427BD9" w:rsidP="00427BD9">
      <w:pPr>
        <w:autoSpaceDE w:val="0"/>
        <w:autoSpaceDN w:val="0"/>
        <w:adjustRightInd w:val="0"/>
        <w:spacing w:after="0" w:line="240" w:lineRule="auto"/>
        <w:rPr>
          <w:rFonts w:ascii="IowanOldStyle-Roman" w:hAnsi="IowanOldStyle-Roman" w:cs="IowanOldStyle-Roman"/>
          <w:sz w:val="24"/>
          <w:szCs w:val="24"/>
        </w:rPr>
      </w:pPr>
    </w:p>
    <w:p w:rsidR="00427BD9" w:rsidRDefault="00427BD9" w:rsidP="00427BD9">
      <w:pPr>
        <w:autoSpaceDE w:val="0"/>
        <w:autoSpaceDN w:val="0"/>
        <w:adjustRightInd w:val="0"/>
        <w:spacing w:after="0" w:line="240" w:lineRule="auto"/>
        <w:rPr>
          <w:rFonts w:ascii="IowanOldStyle-Roman" w:hAnsi="IowanOldStyle-Roman" w:cs="IowanOldStyle-Roman"/>
          <w:sz w:val="24"/>
          <w:szCs w:val="24"/>
        </w:rPr>
      </w:pPr>
      <w:r w:rsidRPr="00427BD9">
        <w:rPr>
          <w:rFonts w:ascii="IowanOldStyle-Roman" w:hAnsi="IowanOldStyle-Roman" w:cs="IowanOldStyle-Roman"/>
          <w:noProof/>
          <w:sz w:val="24"/>
          <w:szCs w:val="24"/>
        </w:rPr>
        <w:lastRenderedPageBreak/>
        <w:drawing>
          <wp:inline distT="0" distB="0" distL="0" distR="0">
            <wp:extent cx="6582189" cy="78867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7142" cy="7892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27BD9" w:rsidRDefault="00427BD9" w:rsidP="00427BD9">
      <w:pPr>
        <w:autoSpaceDE w:val="0"/>
        <w:autoSpaceDN w:val="0"/>
        <w:adjustRightInd w:val="0"/>
        <w:spacing w:after="0" w:line="240" w:lineRule="auto"/>
        <w:rPr>
          <w:rFonts w:ascii="IowanOldStyle-Roman" w:hAnsi="IowanOldStyle-Roman" w:cs="IowanOldStyle-Roman"/>
          <w:sz w:val="24"/>
          <w:szCs w:val="24"/>
        </w:rPr>
      </w:pPr>
    </w:p>
    <w:p w:rsidR="00427BD9" w:rsidRDefault="00427BD9" w:rsidP="00427BD9">
      <w:pPr>
        <w:autoSpaceDE w:val="0"/>
        <w:autoSpaceDN w:val="0"/>
        <w:adjustRightInd w:val="0"/>
        <w:spacing w:after="0" w:line="240" w:lineRule="auto"/>
        <w:rPr>
          <w:rFonts w:ascii="IowanOldStyle-Roman" w:hAnsi="IowanOldStyle-Roman" w:cs="IowanOldStyle-Roman"/>
          <w:sz w:val="24"/>
          <w:szCs w:val="24"/>
        </w:rPr>
      </w:pPr>
      <w:r w:rsidRPr="00427BD9">
        <w:rPr>
          <w:rFonts w:ascii="IowanOldStyle-Roman" w:hAnsi="IowanOldStyle-Roman" w:cs="IowanOldStyle-Roman"/>
          <w:noProof/>
          <w:sz w:val="24"/>
          <w:szCs w:val="24"/>
        </w:rPr>
        <w:lastRenderedPageBreak/>
        <w:drawing>
          <wp:inline distT="0" distB="0" distL="0" distR="0">
            <wp:extent cx="6667500" cy="83515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0671" cy="8355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27BD9" w:rsidRPr="00427BD9" w:rsidRDefault="00427BD9" w:rsidP="00427BD9">
      <w:pPr>
        <w:autoSpaceDE w:val="0"/>
        <w:autoSpaceDN w:val="0"/>
        <w:adjustRightInd w:val="0"/>
        <w:spacing w:after="0" w:line="240" w:lineRule="auto"/>
        <w:rPr>
          <w:rFonts w:ascii="Futura-Medium" w:hAnsi="Futura-Medium" w:cs="Futura-Medium"/>
          <w:u w:val="single"/>
        </w:rPr>
      </w:pPr>
      <w:r w:rsidRPr="00427BD9">
        <w:rPr>
          <w:rFonts w:ascii="Futura-Medium" w:hAnsi="Futura-Medium" w:cs="Futura-Medium"/>
          <w:u w:val="single"/>
        </w:rPr>
        <w:lastRenderedPageBreak/>
        <w:t xml:space="preserve">HAN D S -ON L E CTUR E WORKS H E </w:t>
      </w:r>
      <w:proofErr w:type="spellStart"/>
      <w:r w:rsidRPr="00427BD9">
        <w:rPr>
          <w:rFonts w:ascii="Futura-Medium" w:hAnsi="Futura-Medium" w:cs="Futura-Medium"/>
          <w:u w:val="single"/>
        </w:rPr>
        <w:t>E</w:t>
      </w:r>
      <w:proofErr w:type="spellEnd"/>
      <w:r w:rsidRPr="00427BD9">
        <w:rPr>
          <w:rFonts w:ascii="Futura-Medium" w:hAnsi="Futura-Medium" w:cs="Futura-Medium"/>
          <w:u w:val="single"/>
        </w:rPr>
        <w:t xml:space="preserve"> T </w:t>
      </w:r>
      <w:proofErr w:type="gramStart"/>
      <w:r w:rsidRPr="00427BD9">
        <w:rPr>
          <w:rFonts w:ascii="Futura-Medium" w:hAnsi="Futura-Medium" w:cs="Futura-Medium"/>
          <w:u w:val="single"/>
        </w:rPr>
        <w:t>2 .</w:t>
      </w:r>
      <w:proofErr w:type="gramEnd"/>
      <w:r w:rsidRPr="00427BD9">
        <w:rPr>
          <w:rFonts w:ascii="Futura-Medium" w:hAnsi="Futura-Medium" w:cs="Futura-Medium"/>
          <w:u w:val="single"/>
        </w:rPr>
        <w:t xml:space="preserve"> 2</w:t>
      </w:r>
    </w:p>
    <w:p w:rsidR="00427BD9" w:rsidRDefault="00427BD9" w:rsidP="00427BD9">
      <w:pPr>
        <w:autoSpaceDE w:val="0"/>
        <w:autoSpaceDN w:val="0"/>
        <w:adjustRightInd w:val="0"/>
        <w:spacing w:after="0" w:line="240" w:lineRule="auto"/>
        <w:rPr>
          <w:rFonts w:ascii="Futura-Medium" w:hAnsi="Futura-Medium" w:cs="Futura-Medium"/>
        </w:rPr>
      </w:pPr>
    </w:p>
    <w:p w:rsidR="00427BD9" w:rsidRDefault="00427BD9" w:rsidP="00427BD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IowanOldStyle-Roman" w:hAnsi="IowanOldStyle-Roman" w:cs="IowanOldStyle-Roman"/>
          <w:sz w:val="24"/>
          <w:szCs w:val="24"/>
        </w:rPr>
      </w:pPr>
      <w:r w:rsidRPr="00427BD9">
        <w:rPr>
          <w:rFonts w:ascii="IowanOldStyle-Roman" w:hAnsi="IowanOldStyle-Roman" w:cs="IowanOldStyle-Roman"/>
          <w:sz w:val="24"/>
          <w:szCs w:val="24"/>
        </w:rPr>
        <w:t>List and describe the observation that was made from the recent activity above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427BD9" w:rsidTr="00427BD9">
        <w:trPr>
          <w:trHeight w:val="2942"/>
        </w:trPr>
        <w:tc>
          <w:tcPr>
            <w:tcW w:w="9350" w:type="dxa"/>
          </w:tcPr>
          <w:p w:rsidR="00427BD9" w:rsidRDefault="00427BD9" w:rsidP="00427BD9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IowanOldStyle-Roman" w:hAnsi="IowanOldStyle-Roman" w:cs="IowanOldStyle-Roman"/>
                <w:sz w:val="24"/>
                <w:szCs w:val="24"/>
              </w:rPr>
            </w:pPr>
          </w:p>
        </w:tc>
      </w:tr>
    </w:tbl>
    <w:p w:rsidR="00427BD9" w:rsidRPr="00427BD9" w:rsidRDefault="00427BD9" w:rsidP="00427BD9">
      <w:pPr>
        <w:pStyle w:val="ListParagraph"/>
        <w:autoSpaceDE w:val="0"/>
        <w:autoSpaceDN w:val="0"/>
        <w:adjustRightInd w:val="0"/>
        <w:spacing w:after="0" w:line="240" w:lineRule="auto"/>
        <w:rPr>
          <w:rFonts w:ascii="IowanOldStyle-Roman" w:hAnsi="IowanOldStyle-Roman" w:cs="IowanOldStyle-Roman"/>
          <w:sz w:val="24"/>
          <w:szCs w:val="24"/>
        </w:rPr>
      </w:pPr>
    </w:p>
    <w:p w:rsidR="00427BD9" w:rsidRDefault="004D712A" w:rsidP="00427BD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IowanOldStyle-Roman" w:hAnsi="IowanOldStyle-Roman" w:cs="IowanOldStyle-Roman"/>
          <w:sz w:val="24"/>
          <w:szCs w:val="24"/>
        </w:rPr>
      </w:pPr>
      <w:r>
        <w:rPr>
          <w:rFonts w:ascii="IowanOldStyle-Roman" w:hAnsi="IowanOldStyle-Roman" w:cs="IowanOldStyle-Roman"/>
          <w:sz w:val="24"/>
          <w:szCs w:val="24"/>
        </w:rPr>
        <w:t>How did the battery connection to the Breadboard affect the LED blinking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4D712A" w:rsidTr="004D712A">
        <w:trPr>
          <w:trHeight w:val="3707"/>
        </w:trPr>
        <w:tc>
          <w:tcPr>
            <w:tcW w:w="9350" w:type="dxa"/>
          </w:tcPr>
          <w:p w:rsidR="004D712A" w:rsidRDefault="004D712A" w:rsidP="004D712A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IowanOldStyle-Roman" w:hAnsi="IowanOldStyle-Roman" w:cs="IowanOldStyle-Roman"/>
                <w:sz w:val="24"/>
                <w:szCs w:val="24"/>
              </w:rPr>
            </w:pPr>
          </w:p>
        </w:tc>
      </w:tr>
    </w:tbl>
    <w:p w:rsidR="004D712A" w:rsidRDefault="004D712A" w:rsidP="004D712A">
      <w:pPr>
        <w:pStyle w:val="ListParagraph"/>
        <w:autoSpaceDE w:val="0"/>
        <w:autoSpaceDN w:val="0"/>
        <w:adjustRightInd w:val="0"/>
        <w:spacing w:after="0" w:line="240" w:lineRule="auto"/>
        <w:rPr>
          <w:rFonts w:ascii="IowanOldStyle-Roman" w:hAnsi="IowanOldStyle-Roman" w:cs="IowanOldStyle-Roman"/>
          <w:sz w:val="24"/>
          <w:szCs w:val="24"/>
        </w:rPr>
      </w:pPr>
    </w:p>
    <w:p w:rsidR="004D712A" w:rsidRDefault="009E6B26" w:rsidP="00427BD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IowanOldStyle-Roman" w:hAnsi="IowanOldStyle-Roman" w:cs="IowanOldStyle-Roman"/>
          <w:sz w:val="24"/>
          <w:szCs w:val="24"/>
        </w:rPr>
      </w:pPr>
      <w:r>
        <w:rPr>
          <w:rFonts w:ascii="IowanOldStyle-Roman" w:hAnsi="IowanOldStyle-Roman" w:cs="IowanOldStyle-Roman"/>
          <w:sz w:val="24"/>
          <w:szCs w:val="24"/>
        </w:rPr>
        <w:t>Add one more LED to the circuit and describe your observation (e.g. any difference)</w:t>
      </w:r>
      <w:r w:rsidR="004D712A">
        <w:rPr>
          <w:rFonts w:ascii="IowanOldStyle-Roman" w:hAnsi="IowanOldStyle-Roman" w:cs="IowanOldStyle-Roman"/>
          <w:sz w:val="24"/>
          <w:szCs w:val="24"/>
        </w:rPr>
        <w:t>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4D712A" w:rsidTr="004D712A">
        <w:trPr>
          <w:trHeight w:val="3608"/>
        </w:trPr>
        <w:tc>
          <w:tcPr>
            <w:tcW w:w="9350" w:type="dxa"/>
          </w:tcPr>
          <w:p w:rsidR="004D712A" w:rsidRDefault="004D712A" w:rsidP="004D712A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IowanOldStyle-Roman" w:hAnsi="IowanOldStyle-Roman" w:cs="IowanOldStyle-Roman"/>
                <w:sz w:val="24"/>
                <w:szCs w:val="24"/>
              </w:rPr>
            </w:pPr>
          </w:p>
        </w:tc>
      </w:tr>
    </w:tbl>
    <w:p w:rsidR="004D712A" w:rsidRDefault="004D712A" w:rsidP="004D712A">
      <w:pPr>
        <w:pStyle w:val="ListParagraph"/>
        <w:autoSpaceDE w:val="0"/>
        <w:autoSpaceDN w:val="0"/>
        <w:adjustRightInd w:val="0"/>
        <w:spacing w:after="0" w:line="240" w:lineRule="auto"/>
        <w:rPr>
          <w:rFonts w:ascii="IowanOldStyle-Roman" w:hAnsi="IowanOldStyle-Roman" w:cs="IowanOldStyle-Roman"/>
          <w:sz w:val="24"/>
          <w:szCs w:val="24"/>
        </w:rPr>
      </w:pPr>
    </w:p>
    <w:p w:rsidR="004D712A" w:rsidRDefault="004D712A" w:rsidP="004D712A">
      <w:pPr>
        <w:pStyle w:val="ListParagraph"/>
        <w:autoSpaceDE w:val="0"/>
        <w:autoSpaceDN w:val="0"/>
        <w:adjustRightInd w:val="0"/>
        <w:spacing w:after="0" w:line="240" w:lineRule="auto"/>
        <w:rPr>
          <w:rFonts w:ascii="IowanOldStyle-Roman" w:hAnsi="IowanOldStyle-Roman" w:cs="IowanOldStyle-Roman"/>
          <w:sz w:val="24"/>
          <w:szCs w:val="24"/>
        </w:rPr>
      </w:pPr>
    </w:p>
    <w:p w:rsidR="00773C76" w:rsidRDefault="00773C76" w:rsidP="004D712A">
      <w:pPr>
        <w:pStyle w:val="ListParagraph"/>
        <w:autoSpaceDE w:val="0"/>
        <w:autoSpaceDN w:val="0"/>
        <w:adjustRightInd w:val="0"/>
        <w:spacing w:after="0" w:line="240" w:lineRule="auto"/>
        <w:rPr>
          <w:rFonts w:ascii="IowanOldStyle-Roman" w:hAnsi="IowanOldStyle-Roman" w:cs="IowanOldStyle-Roman"/>
          <w:sz w:val="24"/>
          <w:szCs w:val="24"/>
        </w:rPr>
      </w:pPr>
      <w:r w:rsidRPr="00773C76">
        <w:rPr>
          <w:rFonts w:ascii="IowanOldStyle-Roman" w:hAnsi="IowanOldStyle-Roman" w:cs="IowanOldStyle-Roman"/>
          <w:noProof/>
          <w:sz w:val="24"/>
          <w:szCs w:val="24"/>
        </w:rPr>
        <w:lastRenderedPageBreak/>
        <w:drawing>
          <wp:inline distT="0" distB="0" distL="0" distR="0">
            <wp:extent cx="6057900" cy="861738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1495" cy="86224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3C76" w:rsidRDefault="00C03F4F" w:rsidP="004D712A">
      <w:pPr>
        <w:pStyle w:val="ListParagraph"/>
        <w:autoSpaceDE w:val="0"/>
        <w:autoSpaceDN w:val="0"/>
        <w:adjustRightInd w:val="0"/>
        <w:spacing w:after="0" w:line="240" w:lineRule="auto"/>
        <w:rPr>
          <w:rFonts w:ascii="IowanOldStyle-Roman" w:hAnsi="IowanOldStyle-Roman" w:cs="IowanOldStyle-Roman"/>
          <w:sz w:val="24"/>
          <w:szCs w:val="24"/>
        </w:rPr>
      </w:pPr>
      <w:r w:rsidRPr="00C03F4F">
        <w:rPr>
          <w:rFonts w:ascii="IowanOldStyle-Roman" w:hAnsi="IowanOldStyle-Roman" w:cs="IowanOldStyle-Roman"/>
          <w:noProof/>
          <w:sz w:val="24"/>
          <w:szCs w:val="24"/>
        </w:rPr>
        <w:lastRenderedPageBreak/>
        <w:drawing>
          <wp:inline distT="0" distB="0" distL="0" distR="0">
            <wp:extent cx="5522039" cy="780097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3235" cy="7816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3F4F" w:rsidRDefault="001D4DA7" w:rsidP="004D712A">
      <w:pPr>
        <w:pStyle w:val="ListParagraph"/>
        <w:autoSpaceDE w:val="0"/>
        <w:autoSpaceDN w:val="0"/>
        <w:adjustRightInd w:val="0"/>
        <w:spacing w:after="0" w:line="240" w:lineRule="auto"/>
        <w:rPr>
          <w:rFonts w:ascii="IowanOldStyle-Roman" w:hAnsi="IowanOldStyle-Roman" w:cs="IowanOldStyle-Roman"/>
          <w:sz w:val="24"/>
          <w:szCs w:val="24"/>
        </w:rPr>
      </w:pPr>
      <w:r>
        <w:rPr>
          <w:rFonts w:ascii="IowanOldStyle-Roman" w:hAnsi="IowanOldStyle-Roman" w:cs="IowanOldStyle-Roman"/>
          <w:sz w:val="24"/>
          <w:szCs w:val="24"/>
        </w:rPr>
        <w:t>9) Save project and proceed to the following worksheet 3.1 of this activity.</w:t>
      </w:r>
    </w:p>
    <w:p w:rsidR="001D4DA7" w:rsidRDefault="001D4DA7" w:rsidP="004D712A">
      <w:pPr>
        <w:pStyle w:val="ListParagraph"/>
        <w:autoSpaceDE w:val="0"/>
        <w:autoSpaceDN w:val="0"/>
        <w:adjustRightInd w:val="0"/>
        <w:spacing w:after="0" w:line="240" w:lineRule="auto"/>
        <w:rPr>
          <w:rFonts w:ascii="IowanOldStyle-Roman" w:hAnsi="IowanOldStyle-Roman" w:cs="IowanOldStyle-Roman"/>
          <w:sz w:val="24"/>
          <w:szCs w:val="24"/>
        </w:rPr>
      </w:pPr>
    </w:p>
    <w:p w:rsidR="00CA62F8" w:rsidRDefault="00CA62F8" w:rsidP="00CA62F8">
      <w:pPr>
        <w:autoSpaceDE w:val="0"/>
        <w:autoSpaceDN w:val="0"/>
        <w:adjustRightInd w:val="0"/>
        <w:spacing w:after="0" w:line="240" w:lineRule="auto"/>
        <w:rPr>
          <w:rFonts w:ascii="Futura-Medium" w:hAnsi="Futura-Medium" w:cs="Futura-Medium"/>
          <w:u w:val="single"/>
        </w:rPr>
      </w:pPr>
      <w:r w:rsidRPr="00CA62F8">
        <w:rPr>
          <w:rFonts w:ascii="Futura-Medium" w:hAnsi="Futura-Medium" w:cs="Futura-Medium"/>
          <w:u w:val="single"/>
        </w:rPr>
        <w:lastRenderedPageBreak/>
        <w:t xml:space="preserve">HAN D S -ON L E CTUR E WORKS H E </w:t>
      </w:r>
      <w:proofErr w:type="spellStart"/>
      <w:r w:rsidRPr="00CA62F8">
        <w:rPr>
          <w:rFonts w:ascii="Futura-Medium" w:hAnsi="Futura-Medium" w:cs="Futura-Medium"/>
          <w:u w:val="single"/>
        </w:rPr>
        <w:t>E</w:t>
      </w:r>
      <w:proofErr w:type="spellEnd"/>
      <w:r w:rsidRPr="00CA62F8">
        <w:rPr>
          <w:rFonts w:ascii="Futura-Medium" w:hAnsi="Futura-Medium" w:cs="Futura-Medium"/>
          <w:u w:val="single"/>
        </w:rPr>
        <w:t xml:space="preserve"> T 3 .1</w:t>
      </w:r>
    </w:p>
    <w:p w:rsidR="007F1B0A" w:rsidRPr="00CA62F8" w:rsidRDefault="007F1B0A" w:rsidP="00CA62F8">
      <w:pPr>
        <w:autoSpaceDE w:val="0"/>
        <w:autoSpaceDN w:val="0"/>
        <w:adjustRightInd w:val="0"/>
        <w:spacing w:after="0" w:line="240" w:lineRule="auto"/>
        <w:rPr>
          <w:rFonts w:ascii="Futura-Medium" w:hAnsi="Futura-Medium" w:cs="Futura-Medium"/>
          <w:u w:val="single"/>
        </w:rPr>
      </w:pPr>
    </w:p>
    <w:p w:rsidR="007F1B0A" w:rsidRPr="007F1B0A" w:rsidRDefault="00CA62F8" w:rsidP="007F1B0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IowanOldStyle-Roman" w:hAnsi="IowanOldStyle-Roman" w:cs="IowanOldStyle-Roman"/>
          <w:sz w:val="24"/>
          <w:szCs w:val="24"/>
        </w:rPr>
      </w:pPr>
      <w:r w:rsidRPr="007F1B0A">
        <w:rPr>
          <w:rFonts w:ascii="IowanOldStyle-Roman" w:hAnsi="IowanOldStyle-Roman" w:cs="IowanOldStyle-Roman"/>
        </w:rPr>
        <w:t>List and describe the observation that was made from the recent activity above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7F1B0A" w:rsidTr="007F1B0A">
        <w:trPr>
          <w:trHeight w:val="3050"/>
        </w:trPr>
        <w:tc>
          <w:tcPr>
            <w:tcW w:w="9350" w:type="dxa"/>
          </w:tcPr>
          <w:p w:rsidR="007F1B0A" w:rsidRDefault="007F1B0A" w:rsidP="007F1B0A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IowanOldStyle-Roman" w:hAnsi="IowanOldStyle-Roman" w:cs="IowanOldStyle-Roman"/>
                <w:sz w:val="24"/>
                <w:szCs w:val="24"/>
              </w:rPr>
            </w:pPr>
          </w:p>
        </w:tc>
      </w:tr>
    </w:tbl>
    <w:p w:rsidR="001D4DA7" w:rsidRDefault="001D4DA7" w:rsidP="007F1B0A">
      <w:pPr>
        <w:autoSpaceDE w:val="0"/>
        <w:autoSpaceDN w:val="0"/>
        <w:adjustRightInd w:val="0"/>
        <w:spacing w:after="0" w:line="240" w:lineRule="auto"/>
        <w:rPr>
          <w:rFonts w:ascii="IowanOldStyle-Roman" w:hAnsi="IowanOldStyle-Roman" w:cs="IowanOldStyle-Roman"/>
          <w:sz w:val="24"/>
          <w:szCs w:val="24"/>
        </w:rPr>
      </w:pPr>
    </w:p>
    <w:p w:rsidR="007F1B0A" w:rsidRPr="007F1B0A" w:rsidRDefault="007F1B0A" w:rsidP="007F1B0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IowanOldStyle-Roman" w:hAnsi="IowanOldStyle-Roman" w:cs="IowanOldStyle-Roman"/>
          <w:sz w:val="24"/>
          <w:szCs w:val="24"/>
        </w:rPr>
      </w:pPr>
      <w:r w:rsidRPr="007F1B0A">
        <w:rPr>
          <w:rFonts w:ascii="IowanOldStyle-Roman" w:hAnsi="IowanOldStyle-Roman" w:cs="IowanOldStyle-Roman"/>
        </w:rPr>
        <w:t>When you change the value of the resistor to 3000 Ω, why is it dimmer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7F1B0A" w:rsidTr="007F1B0A">
        <w:trPr>
          <w:trHeight w:val="3383"/>
        </w:trPr>
        <w:tc>
          <w:tcPr>
            <w:tcW w:w="9350" w:type="dxa"/>
          </w:tcPr>
          <w:p w:rsidR="007F1B0A" w:rsidRDefault="007F1B0A" w:rsidP="007F1B0A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IowanOldStyle-Roman" w:hAnsi="IowanOldStyle-Roman" w:cs="IowanOldStyle-Roman"/>
                <w:sz w:val="24"/>
                <w:szCs w:val="24"/>
              </w:rPr>
            </w:pPr>
          </w:p>
        </w:tc>
      </w:tr>
    </w:tbl>
    <w:p w:rsidR="007F1B0A" w:rsidRPr="007F1B0A" w:rsidRDefault="007F1B0A" w:rsidP="007F1B0A">
      <w:pPr>
        <w:pStyle w:val="ListParagraph"/>
        <w:autoSpaceDE w:val="0"/>
        <w:autoSpaceDN w:val="0"/>
        <w:adjustRightInd w:val="0"/>
        <w:spacing w:after="0" w:line="240" w:lineRule="auto"/>
        <w:rPr>
          <w:rFonts w:ascii="IowanOldStyle-Roman" w:hAnsi="IowanOldStyle-Roman" w:cs="IowanOldStyle-Roman"/>
          <w:sz w:val="24"/>
          <w:szCs w:val="24"/>
        </w:rPr>
      </w:pPr>
    </w:p>
    <w:p w:rsidR="007F1B0A" w:rsidRPr="007F1B0A" w:rsidRDefault="007F1B0A" w:rsidP="007F1B0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IowanOldStyle-Roman" w:hAnsi="IowanOldStyle-Roman" w:cs="IowanOldStyle-Roman"/>
          <w:sz w:val="24"/>
          <w:szCs w:val="24"/>
        </w:rPr>
      </w:pPr>
      <w:r>
        <w:rPr>
          <w:rFonts w:ascii="IowanOldStyle-Roman" w:hAnsi="IowanOldStyle-Roman" w:cs="IowanOldStyle-Roman"/>
        </w:rPr>
        <w:t xml:space="preserve">In the first </w:t>
      </w:r>
      <w:proofErr w:type="gramStart"/>
      <w:r>
        <w:rPr>
          <w:rFonts w:ascii="IowanOldStyle-Roman" w:hAnsi="IowanOldStyle-Roman" w:cs="IowanOldStyle-Roman"/>
        </w:rPr>
        <w:t>delay(</w:t>
      </w:r>
      <w:proofErr w:type="gramEnd"/>
      <w:r>
        <w:rPr>
          <w:rFonts w:ascii="IowanOldStyle-Roman" w:hAnsi="IowanOldStyle-Roman" w:cs="IowanOldStyle-Roman"/>
        </w:rPr>
        <w:t>) function under void loop(), change the value to 4000ms. Why do you think it worked this way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7F1B0A" w:rsidTr="007F1B0A">
        <w:trPr>
          <w:trHeight w:val="3113"/>
        </w:trPr>
        <w:tc>
          <w:tcPr>
            <w:tcW w:w="9350" w:type="dxa"/>
          </w:tcPr>
          <w:p w:rsidR="007F1B0A" w:rsidRDefault="007F1B0A" w:rsidP="007F1B0A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IowanOldStyle-Roman" w:hAnsi="IowanOldStyle-Roman" w:cs="IowanOldStyle-Roman"/>
                <w:sz w:val="24"/>
                <w:szCs w:val="24"/>
              </w:rPr>
            </w:pPr>
          </w:p>
        </w:tc>
      </w:tr>
    </w:tbl>
    <w:p w:rsidR="007F1B0A" w:rsidRDefault="007F1B0A" w:rsidP="007F1B0A">
      <w:pPr>
        <w:pStyle w:val="ListParagraph"/>
        <w:autoSpaceDE w:val="0"/>
        <w:autoSpaceDN w:val="0"/>
        <w:adjustRightInd w:val="0"/>
        <w:spacing w:after="0" w:line="240" w:lineRule="auto"/>
        <w:rPr>
          <w:rFonts w:ascii="IowanOldStyle-Roman" w:hAnsi="IowanOldStyle-Roman" w:cs="IowanOldStyle-Roman"/>
          <w:sz w:val="24"/>
          <w:szCs w:val="24"/>
        </w:rPr>
      </w:pPr>
    </w:p>
    <w:p w:rsidR="007F1B0A" w:rsidRDefault="007F1B0A" w:rsidP="007F1B0A">
      <w:pPr>
        <w:pStyle w:val="ListParagraph"/>
        <w:autoSpaceDE w:val="0"/>
        <w:autoSpaceDN w:val="0"/>
        <w:adjustRightInd w:val="0"/>
        <w:spacing w:after="0" w:line="240" w:lineRule="auto"/>
        <w:rPr>
          <w:rFonts w:ascii="IowanOldStyle-Roman" w:hAnsi="IowanOldStyle-Roman" w:cs="IowanOldStyle-Roman"/>
          <w:sz w:val="24"/>
          <w:szCs w:val="24"/>
        </w:rPr>
      </w:pPr>
    </w:p>
    <w:p w:rsidR="007F1B0A" w:rsidRPr="007F1B0A" w:rsidRDefault="007F1B0A" w:rsidP="007F1B0A">
      <w:pPr>
        <w:pStyle w:val="ListParagraph"/>
        <w:autoSpaceDE w:val="0"/>
        <w:autoSpaceDN w:val="0"/>
        <w:adjustRightInd w:val="0"/>
        <w:spacing w:after="0" w:line="240" w:lineRule="auto"/>
        <w:rPr>
          <w:rFonts w:ascii="IowanOldStyle-Roman" w:hAnsi="IowanOldStyle-Roman" w:cs="IowanOldStyle-Roman"/>
          <w:sz w:val="24"/>
          <w:szCs w:val="24"/>
        </w:rPr>
      </w:pPr>
    </w:p>
    <w:p w:rsidR="007F1B0A" w:rsidRDefault="007F1B0A" w:rsidP="007F1B0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IowanOldStyle-Roman" w:hAnsi="IowanOldStyle-Roman" w:cs="IowanOldStyle-Roman"/>
        </w:rPr>
      </w:pPr>
      <w:r w:rsidRPr="007F1B0A">
        <w:rPr>
          <w:rFonts w:ascii="IowanOldStyle-Roman" w:hAnsi="IowanOldStyle-Roman" w:cs="IowanOldStyle-Roman"/>
        </w:rPr>
        <w:lastRenderedPageBreak/>
        <w:t xml:space="preserve">Now, change back to 1000ms in the first </w:t>
      </w:r>
      <w:proofErr w:type="gramStart"/>
      <w:r w:rsidRPr="007F1B0A">
        <w:rPr>
          <w:rFonts w:ascii="IowanOldStyle-Roman" w:hAnsi="IowanOldStyle-Roman" w:cs="IowanOldStyle-Roman"/>
        </w:rPr>
        <w:t>delay(</w:t>
      </w:r>
      <w:proofErr w:type="gramEnd"/>
      <w:r w:rsidRPr="007F1B0A">
        <w:rPr>
          <w:rFonts w:ascii="IowanOldStyle-Roman" w:hAnsi="IowanOldStyle-Roman" w:cs="IowanOldStyle-Roman"/>
        </w:rPr>
        <w:t xml:space="preserve">) function, and change the second delay() </w:t>
      </w:r>
      <w:bookmarkStart w:id="0" w:name="_GoBack"/>
      <w:bookmarkEnd w:id="0"/>
      <w:r w:rsidRPr="007F1B0A">
        <w:rPr>
          <w:rFonts w:ascii="IowanOldStyle-Roman" w:hAnsi="IowanOldStyle-Roman" w:cs="IowanOldStyle-Roman"/>
        </w:rPr>
        <w:t>function to 4000ms. Why do you think it</w:t>
      </w:r>
      <w:r>
        <w:rPr>
          <w:rFonts w:ascii="IowanOldStyle-Roman" w:hAnsi="IowanOldStyle-Roman" w:cs="IowanOldStyle-Roman"/>
        </w:rPr>
        <w:t xml:space="preserve"> </w:t>
      </w:r>
      <w:r w:rsidRPr="007F1B0A">
        <w:rPr>
          <w:rFonts w:ascii="IowanOldStyle-Roman" w:hAnsi="IowanOldStyle-Roman" w:cs="IowanOldStyle-Roman"/>
        </w:rPr>
        <w:t>worked this way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7F1B0A" w:rsidTr="007F1B0A">
        <w:trPr>
          <w:trHeight w:val="3410"/>
        </w:trPr>
        <w:tc>
          <w:tcPr>
            <w:tcW w:w="9350" w:type="dxa"/>
          </w:tcPr>
          <w:p w:rsidR="007F1B0A" w:rsidRDefault="007F1B0A" w:rsidP="007F1B0A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IowanOldStyle-Roman" w:hAnsi="IowanOldStyle-Roman" w:cs="IowanOldStyle-Roman"/>
              </w:rPr>
            </w:pPr>
          </w:p>
        </w:tc>
      </w:tr>
    </w:tbl>
    <w:p w:rsidR="007F1B0A" w:rsidRPr="007F1B0A" w:rsidRDefault="007F1B0A" w:rsidP="007F1B0A">
      <w:pPr>
        <w:pStyle w:val="ListParagraph"/>
        <w:autoSpaceDE w:val="0"/>
        <w:autoSpaceDN w:val="0"/>
        <w:adjustRightInd w:val="0"/>
        <w:spacing w:after="0" w:line="240" w:lineRule="auto"/>
        <w:rPr>
          <w:rFonts w:ascii="IowanOldStyle-Roman" w:hAnsi="IowanOldStyle-Roman" w:cs="IowanOldStyle-Roman"/>
        </w:rPr>
      </w:pPr>
    </w:p>
    <w:sectPr w:rsidR="007F1B0A" w:rsidRPr="007F1B0A" w:rsidSect="00427B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utura-Medium">
    <w:altName w:val="Century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IowanOldStyle-Roman">
    <w:altName w:val="Calibri"/>
    <w:panose1 w:val="00000000000000000000"/>
    <w:charset w:val="00"/>
    <w:family w:val="swiss"/>
    <w:notTrueType/>
    <w:pitch w:val="default"/>
    <w:sig w:usb0="00000083" w:usb1="00000000" w:usb2="00000000" w:usb3="00000000" w:csb0="00000009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581378"/>
    <w:multiLevelType w:val="hybridMultilevel"/>
    <w:tmpl w:val="41BA0288"/>
    <w:lvl w:ilvl="0" w:tplc="D1D0A79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965114"/>
    <w:multiLevelType w:val="hybridMultilevel"/>
    <w:tmpl w:val="F14EFF5C"/>
    <w:lvl w:ilvl="0" w:tplc="8D4E7640">
      <w:start w:val="1"/>
      <w:numFmt w:val="decimal"/>
      <w:lvlText w:val="%1)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25798D"/>
    <w:multiLevelType w:val="hybridMultilevel"/>
    <w:tmpl w:val="41BA0288"/>
    <w:lvl w:ilvl="0" w:tplc="D1D0A79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4B5F18"/>
    <w:multiLevelType w:val="hybridMultilevel"/>
    <w:tmpl w:val="41BA0288"/>
    <w:lvl w:ilvl="0" w:tplc="D1D0A79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753B7F"/>
    <w:multiLevelType w:val="hybridMultilevel"/>
    <w:tmpl w:val="EE48C87E"/>
    <w:lvl w:ilvl="0" w:tplc="D1D0A79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277AC3"/>
    <w:multiLevelType w:val="hybridMultilevel"/>
    <w:tmpl w:val="F14EFF5C"/>
    <w:lvl w:ilvl="0" w:tplc="8D4E7640">
      <w:start w:val="1"/>
      <w:numFmt w:val="decimal"/>
      <w:lvlText w:val="%1)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wMzQ3MjIwMzM2tTBW0lEKTi0uzszPAykwqgUAWCsB2SwAAAA="/>
  </w:docVars>
  <w:rsids>
    <w:rsidRoot w:val="00A72EDE"/>
    <w:rsid w:val="001D4DA7"/>
    <w:rsid w:val="002A7928"/>
    <w:rsid w:val="00427BD9"/>
    <w:rsid w:val="004D712A"/>
    <w:rsid w:val="006C4FA6"/>
    <w:rsid w:val="0072506F"/>
    <w:rsid w:val="00773C76"/>
    <w:rsid w:val="007E5069"/>
    <w:rsid w:val="007F1B0A"/>
    <w:rsid w:val="009E6B26"/>
    <w:rsid w:val="00A72EDE"/>
    <w:rsid w:val="00C03F4F"/>
    <w:rsid w:val="00CA62F8"/>
    <w:rsid w:val="00FC0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5694F"/>
  <w15:chartTrackingRefBased/>
  <w15:docId w15:val="{B493E09D-FC3E-4903-B6EB-BAB4C0565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5069"/>
    <w:pPr>
      <w:ind w:left="720"/>
      <w:contextualSpacing/>
    </w:pPr>
  </w:style>
  <w:style w:type="table" w:styleId="TableGrid">
    <w:name w:val="Table Grid"/>
    <w:basedOn w:val="TableNormal"/>
    <w:uiPriority w:val="39"/>
    <w:rsid w:val="007E50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image" Target="media/image9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image" Target="media/image8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emf"/><Relationship Id="rId5" Type="http://schemas.openxmlformats.org/officeDocument/2006/relationships/image" Target="media/image1.emf"/><Relationship Id="rId15" Type="http://schemas.openxmlformats.org/officeDocument/2006/relationships/theme" Target="theme/theme1.xml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3</Pages>
  <Words>253</Words>
  <Characters>991</Characters>
  <Application>Microsoft Office Word</Application>
  <DocSecurity>0</DocSecurity>
  <Lines>4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e Lee</dc:creator>
  <cp:keywords/>
  <dc:description/>
  <cp:lastModifiedBy>Tae Lee</cp:lastModifiedBy>
  <cp:revision>10</cp:revision>
  <dcterms:created xsi:type="dcterms:W3CDTF">2022-08-25T00:42:00Z</dcterms:created>
  <dcterms:modified xsi:type="dcterms:W3CDTF">2022-08-25T01:08:00Z</dcterms:modified>
</cp:coreProperties>
</file>